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เดี๋ยวเริ่มเลยก็ได้ค่ะ โอเค น่าจะประมาณนี้นะคะ วันนี้จะเป็นบทที่ 5 เกี่ยวกับกระบวนการปรับบรรทัดฐาน ภาษาอังกฤษก็จะเป็นnormaliเนื้อหาวันนี้ก็จะมีจุดมุ่งหมายของการทำ Nomanlizati</w:t>
      </w:r>
    </w:p>
    <w:p>
      <w:pPr>
        <w:pStyle w:val="BodyText"/>
      </w:pPr>
      <w:r>
        <w:t xml:space="preserve">(o อ nาจารย์เกวลี) เดี๋ยวเริ่มเลยจะเกี่ยวกับฟังก์ชันการขึ้นต่อกัน แล้วก็หลักการขึ้น normalก็ได้ค่ะ ด้วยนะคะ มีอยู่ 3 ข้อวันนโีอ้แเค น่าจะประมาณนี้นะคะ วันนีโ้ดจะยเกป็านบรทปทีรั่ 5 บ เมกาี่ตยรวกฐัาบกนระหบรวนืกอาร Nปoปรัมบับนรจระทเัปด็ฐนาทนฤ ษภฎาีทษีา่อคันงอกอฤกษแกบ็บจฐะาเนปข็้อนมูลม n าแปล o งข้อ r มูลจ m ากรู a ปที่ l ซับซ i้อนอนเนืน้อะหคาะวั นในหี้้กม็จัะนมงีจุ่าดยมุ ่เงขหม้าายใจขอก้งงากน านำรไทปใำช้ งาNนกo็งm่าaย nแลl้วiต้zอaงเtป็iนรoะบnบที่้ งา N นก o ็ง m ่า a ย n แล l ้ว i ต้ z อ a งเ t ป็ i นร o ะบ nจะเกีห่ลยัวงกจัาบกฟอัองกกแ์บชบัแนลก้าว รแขลึ้้วนนตำ่ไอปกใัชน้ งแาลน้จวรกิ็งหตลั้อกงกเกาิรดขปึั้ญนห า n น o ้ r อ m ย a ท lี่สึเด้วยโนะดคะย มีกอยรู่ะ 3 บ ขว้อวนันกนีา้รทำงานนะคะ ในการปรับบรรทัดฐานนี่มันจะมี 3 ระดโับดยการปรับมาตรฐานหรือ Noนะคะ จริง ๆ เราก็จะเรียกสะ้น ๆ ระดับแรกจะเรียกมวั่นจะเป็นทฤษฎีที่คนออกแบบฐานข้อมูลนะคะ 2NF 3NF นะคมาะแปลงข้อมูลจากรูปที่ซับซ้อนในระดับปริญญาตรีนีน่ะคะ ให้มันง่าย เข้าใจถึง 3NF ได้ก็ถือว่าเก่งากแลก้งวาน นำไปใช้งานก็ง่าย แล้วต้องเป็นระบบที่แต่ถ้าเป็นระดับที่สูงขึ้นไปอีก ก็จะได้ถึง ห 5 ล N ัง Fจากออกแบบแล้ว แล้วนำไปใช้งานจริงต้องเกิดปัญหาน้อยที่สึเนะคะ โดยกระบวนการอันนี้เป็ทำงนานนะคะ ในการปรับบรรทัดฐานนี่มันจะมี 3 ระดับแผนภาพกระบวนการทำงานนะคะ ก่อนเราจะมาทำแผนภาพปรับบรรทันดะฐคาะน จริง ๆ เราก็จะเรียกสะ้น ๆ ระดับแรกจะเรียกว่ได้นี่ มันก็ต้องวิเคราะห์การใช้งานของผู้ใช้งานก่นอนนข้อมูลแบบไหน ต้องกใารนระดับปริญญาตรีนี่ใช้ตารางกี่ตารางในฐานข้อมูลนะถคึะง 3NF ได้ก็ถือว่าเก่งมากแล้วหลังจากนั้นก็จะมาวาดรูปเหมือนที่เราเรียนอาทิตย์ที่แล้วแนตะ่คะถ้าเป็นระดับที่สูงขึ้นไปอีก ก็จะได้ถึง 5NFมาวาดเป็นแผนถาพ ให้เข้าใจว่านะคะ สิ่งที่เรากำลังจะออกแบบหรือสิ่งที่เรากำลังจะทำฐานข้อมูลนี่ ตรงอันนี้เป็นตามความต้องการหรือเปล่านะแผคนภาะพกระบวนการทำงานนะคะ ก่อนเราจะมาทำแผนภาพปรับบรรทัดฐานแต่รูปแบบของรูปที่เราวาดอาทิตย์ที่แล้วนี่ จะยังเป็ไนดรู้นปี่ มันก็ต้องวิเคราะห์การใช้งานของผู้ใช้งานก่อนแบบที่ที่เป็นบรรทัดฐเาขานต้องการระบบจัดการฐานข้อมูลแบบไหน ต้องการหรือว่ายังไม่ได้มีการจัดระเบียบความคิดที่มันซับซใ้อชน้ตารางกี่ตารางในฐานข้อมูลนะคะคีย์หลักที่มันทับซ้อนกันนะหลคังะจากนั้นก็จะมาวาดรูปเหมือนที่เราเรียนอาทิตย์ที่แล้วนะวาดเป็นแผนถาพ ให้เข้าใจว่ากระบวนการปรับบรรทัดฐานก่อน ซึี่งอย่างทีสิ่บ่องทกี่เรากำลังจะออกแบบหรือสิ่งที่เรากำลังจะทำฐานข้อมูลนี่ ตรงเราทำแค่ถึง 3 NF นี่ก็ถือว่าเก่งมากแลต้าวมควdามต้องการหรือเปล่านะคะ แต่อย่างน้อยต้องถึง 3 นะคะ ไอ้บอยด์ คอแดตด่์รกูปแบบขกองรูปที่เราวาดอาทิตย์ที่แล้วนี่ จะยังเป็นรูปไม่ทำก็ละไว้ได้นะคะ แต่อย่างน้อยต้แองบบที่ที่เป็นบรรทัดฐานถึง 3 นะคหรือะว่ายังไม่ได้มีการจัดระเบียบความคิดที่มันซับซ้อนโดยวัตถุประสงค์ของการปรับบรรทัดฐานนะคคีะย์หลักที่มันทับซ้อนกันนะคะ แน่นอนลดความซ้ำซ้อนกันของข้อเมราูก็ลเลยจะต้องเอาข้อมูลจากที่เราวาดอาทิตย์ที่แล้วนี่มาเข้าสู่ก็ถือถ้าข้อมูลมันซ้ำกันนี่เราต้องตัดออกไป เพราะถ้าซ้กำรกะับนวนการปรับบรรทัดฐานก่อน ซึี่งอย่างที่บอกมันยิ่งซ้พกันมากเท่าไร เนือ้หา และพื้นเทรีา่ทำแค่ถึง 3 NF นี่ก็ถือว่าเก่งมากแล้วในการเก็บข้อมูลมันเยอะ แล้วก็สิ้นเปลืองงบปรแะตม่าณอย่างน้อยต้องถึง 3 นะคะ ไอ้บอยด์ คอดด์กด้วยเหมือนกันรวมถึงลดปัญหาความไม่ถูกตไ้มอ่งทำก็ละไว้ได้นะคะ แต่อย่างน้อยต้องของข้อมูลนะคะ ข้อมูลนี่นอกจากจะไม่เกิดความถึง 3 นะคะ ซ้ำซ้อนกันแล้วนี่ มันยังเกิดจากสาเหตุอโืด่ยนวัตถุประสงค์ของการปรับบรรทัดฐานนะคะ คือ ถ้าเหมือนที่อาจารย์เคยยกตัวอย่าง ก็คือถ้าเราเก็บข้อมูลหลาย ๆ แ ทนี่่นอนลดความซ้ำซ้อนกันของข้อมูลอย่างนักศึกษาเก็บข้อมูลที่คณะด้วย ที่มหาวิทกล็ัถยือถ้าข้อมูลมันซ้ำกันนี่เราต้องตัดออกไป เพราะถ้าซ้ำกันเก็บที่มหาวิทยาลัยด้วย เก็บที่สาขาด้วย วันหนึ่งมคัุนณยิ่งซ้พกันมากเท่าไร เนือ้หา และพื้นที่อาจจะเปลี่ยนแปลงเบอร์โทรศัพท์ที่บใ้นากนารเก็บข้อมูลมันเยอะ แล้วก็สิ้นเปลืองงบประมาณเราก็ต้องไปตามเปลี่ยนทุกที่เลยนะคะ ซึ่งเสียเดว้ลวายเหมือนกันรวมถึงลดปัญหาความไม่ถูกต้องแล้วคราวนี้ก็จะเป็นที่เถียงกันวขอ่งาข้อมูลนะคะ ข้อมูลนี่นอกจากจะไม่เกิดความเบอร์ไหนถูก เบอร์ไหนผิดนะคะ โดยวัตถุประสงค์ซข้องำซ้อนกันแล้วนี่ มันยังเกิดจากสาเหตุอื่นการปรับบรรทัดฐานนี่ ข้อมูลอาจจะเก็บที่แหลคื่อง เถ้าเหมือนที่อาจารย์เคยยกตัวอย่าง ก็คือถ้าเราเก็บข้อมูลหลาย ๆ ที่นะคะ เก็บอยู่ที่เดียว แต่สามารถเรียนใช้งานหลาอยย ่ ๆ างนักศึกษาเก็บข้อมูลที่คณะด้วย ที่มหาวิทลัยงนักศึกษาเก็บข้อมูลที่คณะด้วย ที่มหาวิทลัยที่ พร้อม ๆ กันได้นะคะ แต่ถเก้็าบที่มหาวิทยาลัยด้วย เก็บที่สาขาด้วย วันหนึ่งคุณมันมีการเปลี่ยนแปลงข้อมูล มีการลบหรือการเพิอ่ามจจะเปลี่ยนแปลงเบอร์โทรศัพท์ที่บ้านเป็นปัจจุบันที่สุด เราจึงเก็บข้อมูลไว้ที่เดีเยรวาก็ต้องไปตามเปลี่ยนทุกที่เลยนะคะ ซึ่งเสียเวลามีแก้ไขก็ที่เดียวนะคะ เพราะฉะนั้น ข้อมูลถูกต้แองล้วคราวนี้ก็จะเป็นที่เถียงกันว่าก็เป็นปัจจุบันด้วเบยอร์ไหนถูก เบอร์ไหนผิดนะคะ โดยวัตถุประสงค์ของแล้วก็อย่างที่ให้เหตุผลเมื่อกี้นี้นะคะ การเก็บข้อมกูาลรปรับบรรทัดฐานนี่ ข้อมูลอาจจะเก็บที่แหล่งเที่เดียวนี่ มันก็จะลดการผิดพลาด กนาะคระ เก็บอยู่ที่เดียว แต่สามารถเรียนใช้งานหลาย ๆ เปลี่ยนแปลงข้อมูล ปรับปรุงข้อมูล อย่างที่บอก ก็คทืีอ่ พร้อม ๆ กันได้นะคะ แต่ถ้าเปลี่ยนเบอร์โทรศัพท์หรือว่าเปลี่ยนบ้านเลขที่ม ักน็มีการเปลี่ยนแปลงข้อมูล มีการลบหรือการเพิ่มเปลี่ยนแปลงที่เดียวเราสามารถเรียกใช้ข้อมูลได้ทุเกปท็ีน่ปัจจุบันที่สุด เราจึงเก็บข้อมูลไว้ที่เดียวนะคมีแกะ้ไขก็ที่เดียวนะคะ เพราะฉะนั้น ข้อมูลถูกต้องความซ้ำซ้อนกันของข้อมูลนีก่็เป็นปัจจุบันด้วยผิดพลาดของการปรับปรุงของข้อมูลนะคะ แนวแคล้ิวดก็อย่างที่ให้เหตุผลเมื่อกีแน่นอนสาขาเชียงใหม่จะหายไปด้วย สมมตกิ็คือสาขาเชียงใหม่นะคะ ถ้าสมมติเราอยู่ด้วยกัน ถ้าสมมติพนักงานคนนี้ลาออกถ้าสมมตินะคะ อันนี้จะทำให้เราเพิ่มคนนี้ลาออก สาขาเชียงใหม่สาขาไม่ได้ เพราะเราไม่มีพนักงาน อันนี้ก็เป็นหายไปด้วยนะคะ โดนข้อผิดพลาดในการเพิ่มข้อมูลลบไป กรณีความผิดพลาดจากการเปลี่ยนแปลงถ้าเราออกแบบตารางแบบนี้นะคะ นะคะ เหมือน B003 นี่ค่ะ เป็นกรุงเทพฯนี่ก็คือปัญญาที่เกิดขึ้นจากการออกแบบใช่ไหมคะ แล้วคราวนี้ข้อมูลมันอยู่ในไม่ดีตารางเดียวกัน ถ้านักศึกษาจะแก้ สมมติว่าเราย้ายกับจากรุงเทพฯ ไปอยู่นนทบุรีปัญหาต่อมา เป็นปัญหาการลบข้อมูลอย่างที่อาจารย์บอกสมมติมีพนักงาน 3,000 คนคนนี้ลาออก สาขาเชียงใหม่คุณต้องแก้กรุงเทพฯ 3000 ครั้งหายไปด้วยนะคะ โดนเป็นนนทบุรีนะคะ ลบไป กรณีความผิดพลาดจากการเปลี่ยนแปลถง้าพนักงานมี คน 2 คน ไม่ใช้ปัญหาค่ะ แต่ถ้าเป็นนะคะ เหมือน B003 นี่ค่ะ เป็นกรุงเทพโรฯงงานขนาดใหญ่ นั่งแก้ทีละ 3,000 คน ไม่ใช่เรื่องสนุกแน่ ๆ นะคะ ใช่ไหมคะ แล้วคราวนี้ข้อมูลมันอยู่ในแน่ ๆ นะคะ ตารางเดียวกัน ถ้านักศึกษาจะแก้ สมมติว่าเราย้ายอันนี้ก็เป็นปัญหานะคะ จากรุงเทพฯ ไปอยู่นนทบุรีเพราะฉะนั้นเราควรแยกตารางพนักงานสมมติมีพนักงาน 3,000 คนกับตารางสาขาออกจากกันนะคะ นี่คือเหตุผลคุณต้องแก้กรุงเทพฯ 3000 ครั้งข้อมูลขนาดเล็กนะคะ เรายังเห็นปัญหาขนาดนี้ สมมติถ้าเป็นนนทบุรีนะคะ เป็นองค์กรขนาดใหญ่ เป็นบริษัท เป็นโรงงาน หรือถ้าพนักงานมี คน 2 คน ไม่ใช้ปัญหาค่ะ แต่ถ้าเป็นระดับโรงเรียนมีนักเรียน 2-3 ร้อย หรือ 2-3 พันคนโรงงานขนาดใหญ่ นั่งแก้ทีละ 3,000 คน ไม่ใช่เรื่องสนุกแน่ ๆ นะคะ ก็ได้นะคะ มันก็จะมีปัญหาเยอะมาก ถ้าเกิดเราจัดตารางไม่ดีแน่ ๆ นะคะ นะคะ อันนี้ก็เป็นปัญหานะคะ จากปัญหาที่เกิดขึ้นเมื่อกี้อย่างที่บอกค่ะ เพราะฉะนั้นเราควรแยกตารางพนักงานเราจะแก้ปัญหาโดยการแยกหตารางเป็น 2 ตรชารางแบบนี้กับตารางสาขาออกจากกันนะคะ นี่คือเหตุผลนะคะ ข้อมูลขนาดเล็กนะคะ เรายังเห็นปัญหาขนาดนี้ สมมติถ้าการขึ้นต่อกัน เดี๋ยวเป็นองค์กรขนาดใหญ่ เป็นบริษัท เป็นโรงงาน หรืจอะเป็นเกี่ยวกับตารางหนึ่งมีผลกับอีกตารางหนึ่ง เราเรียกฟังก์ชันที่มีระดับโรงเรียนมีนักเรียน 2-3 ร้อย หรือ 2-3 พันคนการขึ้นต่อกันก็ได้นะคะ มันก็จะมีปัญหาเยอะมาก ถ้าเกิดเราจัดตารางไม่ดเีดี๋ยวดูตัวอย่างเลยแล้วกันนะคะ อย่างเช่น ตารางนี้นะคะ นะคะ ดูจากรหัสพนักงานนะคะ จากปัญหาที่เกิดขึ้นเมื่อกี้อย่างที่บอกค่ะ เราจะเห็นได้ว่ารหัสพนักงานเราจะแก้ปัญหาโดยการแยกหตารางเป็น 2 ตรชารางแบบนี้จะส่งผลกับชื่อตำแหน่งนะคสะัญลักษณ์ของการขึ้นต่อกันนะคะ อันไหนเป็นตัวหลัการขึ้นต่อกัน เดี๋ยวจะชี้ไปที่ตัวรองตามหัวลูกศรเลยจะเป็นเกี่ยวกับตารางหนึ่งมีผลกับอีกตารางหนึ่ง เราเรียกฟังก์ชันที่มีดูทิศทางตามหัวลูกศรนะคะ อันไหนการขึ้นต่อกันเป็นตัวหลักอันไหนเป็นตัวรองนะคะ เดี๋ยวดูตัวอย่างเลยแล้วกันนะคะ อย่างเช่น ตารางนี้อย่างเช่น ตัวนี้นะคะ ดูจากรหัสพนักงานนะคะ ถามว่าตำแหน่งมาชี้ที่รหัสเราจะเห็นได้ว่ารหัสพนักงานพนักงานได้ไหม นะคะ ถามว่าไม่ได้จะส่งผลกับชื่อตำแหน่งนะคะ เพราะการขึ้นต่อกันจะต้องเป็นลักษณะ 1 ต่อ 1สัญลักษณ์ของการขึ้นต่อกันนะคะ อันไหนเป็นตัวหลัเท่านั้น นะคะ เป็นจะชี้ไปที่ตัวรองตามหัวลูกศรเลย1 ต่อกลุ่ม ไม่ได้ดูทิศทางตามหัวลูกศรนะคะ อันไหนเชป็นนิตัดวขหลอังกอกันาไรหนขเึป็้นนตัตว่รอองกนะัคะนิตัดวขหลอังกอกันาไรหนขเึป็้นนตัตว่รอองกนะัคะนอะยคะ่ จาะงมีเอชยู่่น 4 ตชนัิวดนนะีคะ้ชถนิาดมแรวก่เปา็ตนกำาแรขหึน้น่ตง่อมกาันชโดีย้สมทบีูร่ณร์นหะัคะสิาดมแรวก่เปา็ตนกำาแรขหึน้น่ตง่อมกาันชโดีย้สมทบีูร่ณร์นหะัคะพซนึั่กงงาอนาไดจ้จไหะมเนปะค็ะน เถากมีว่่ายไวม่กไัดบ้นตะาคะร าเพงรนาะะกคาระข ึ้จนะต่มอีกัคนอจะลตั้อมงนเป์็ นล1ั กษคณะอ ล1 ัตม่อน ์1หรืเอมาทกกว่่า า1 คนอมลััมน้์มานประ กอบนกันะ โดคยในะ 1 ค่าเนั้ปน ๆ็ จะนบ1ร รจตุ่ค่อากทีลุ่ร่ะบมุ ควไามม่พิไเดศษ้ความพิเศษของแถวแถวหนึ่งได้อย่างชัดเจนนะคะ ชนิดของการขึ้นต่อกันก็คือ Attribute Attribute 1 นี่นะคะ จะมีอยู่ 4 ชนิดนะคะ Record แถว ๆ นั้นนี่ จะมีลักษณะพิเศษอย่างไรชนิดแรกเป็นการขึ้นต่อกันโดยสมบูรณ์นะคะ นะคะ โดยในทุกความสัมพันธ์นี่จะต้องซึ่งอาจจะเป็นเกี่ยวกับระบุค่าคีย์หลักไว้ด้วย ซึ่งตารางนะคะ จะมีคอลัมน์ 1 คอลัมน์คียืหลักนี่คือเป็นค่าเอกลักษณ์ ไม่ซ้กกันอยหรือมากกว่า 1 คอมลัมน์มาประกอบกัน โดยใน 1 ค่านั้น ๆ จะนะคะ บรรจุค่าที่ระบุความพิเศษอย่างเช่นการขึ้นต่อกันโดยสมบูรณ์ความพิเศษของแถวแถวหนึ่งได้อย่างชัดเจนนะคะ อันแรกนะคะ Attribute ที่…ก็คือ Attribute Attribute 1 นี่จำได้ใช่ไหมคะ คีย์หลักจRecord แถว ๆ นั้นนี่ จะมีลักษณะพิเศษอย่างไรที่มีขีดเส้นใต้นะคะ นะคะ โดยในทุกความสัมพันธ์นี่จะต้องคอลัมน์ที่ไม่ใช่คีย์หลักจะขึ้นตรงระบุค่าคีย์หลักไว้ด้วย ซึ่งต่อคอลัมน์ที่เป็นคีย์หลักคอลัมน์เดียวเท่านั้นคียืหลักนี่คือเป็นค่าเอกลักษณ์ ไม่ซ้กกันอยเช่น เลขบัตรประชาชนตัวนี้นะคะ จะขึ้น จะเป็นเจ้าของชื่อนี้เท่านั้นนะคะ อย่างเช่นการขึ้นต่อกันโดยสมบูรณ์เพราะฉะนั้นการขึ้นต่อกันโดยสมบูรณ์ จะเป็นอันแรกนะคะ Attribute ที่…แบบ 1 ต่อ 1 นะคะ เลขบัตรประชาชน 1 เลขจำได้ใช่ไหมคะ คีย์หลักจจะต้องเป็นของคน ๆ เดียวเท่านั้นที่มีขีดเส้นใต้นะคะ ไม่ใช่ว่าเลขบัตรประชาชนนี้ใช้ 10 คน เป็นไปไม่ได้นะคะ คอลัมน์ที่ไม่ใช่คีย์หลักจะขึ้นตรงต่อคตอลัมน์ัที่เป็วนคีย์อหลักคอยลัมน์เ่ดียวเาท่านั้งนนเะช่คนะ เตลาขรบาังตรทปีร่ะมชีาคชอนลตััวมนนี์้หลจาะยตขัึวน้ะนคะ จขะึ้เนปอย็ูน่เกัจบ้คีายข์หอลงัชกตืั่วเอดนีียว้ เเชท่่น าคนนั 1้ นคนนนะีค่ะข้เอมพูรลา ชะืฉ่อะ นนัาม้สนกกุลา รวขันึเ้กินดต ่ปีอเกกัิดน โวดันยทสี่มทบำูบัรตณร์ ใ ชจ่ะไหเมปคะ็นแตแ่บวบ่ าเ1ข าตจ่ะอต้ อ1ง ขนึะ้นคตะร งเกลับขเบลัขตบรัตปรรปะรชะาชาชชนน เ1ด ียเวลขเท่จานะัต้น้ ถอางมวเ่าป 3็ นคนขนีอ้ง อคาจนจ ะเๆกิ ดวเัดนเีดียยววกเันทก่็ไาด้นคั่ะ้นก็ไไมด่ใ้ชค่่วะ่า เแลตขบ่ัเตลรขปรบะัชตารชนปนรีะ้ใชชา้ช น10เ ขคาน ไเมป่็เนไหปมไืมอ่ไนดก้ันะนคะใ้ชค่่วะ่า เแลตขบั่เตลรขปรบะัชตารชนปนรีะ้ใชชา้ช น 10 เ ขคาน ไเมป่็เนไหปมไืมอ่ไนดกั้นะนหรือเขาอาจจะมาทำบัตรวันเดียวกันตัวอย่าแงต่เลขบัตรประชาชนเขาจะไม่ซ้ำกันนะคะ ตารางที่มีคอลัมนน์ะคะ คืออะไร ซ้ำกันได้ทุกอย่างค่ะ ยกเว้นหมายเลขหลายตัวนะคะ ขึ้นอยู่กับคีย์หลักตัวเดียว เช่น คน 1 คนนี่บัตรประชาชนข้อมูล ชื่อ นามสกุล วันเกิด ปีเกิด วันที่ทำบัตร ใช่ไหมคะ แต่ว่าเขาจะต้แองขึ้นตรงกับเลขตบัตรประชาชนเดี่ยวบเทา่างนัต้นา ถรามาว่งา น3 ะคนคนีะ้ อกาจ็จะอเกาิดจวัจนเะดีเยวปกั็นกน็ไกด้าค่ระรกว็มไตดั้วคก่ัะน ขแอตง่คเีลยข์หบลััตกรมปารกะกชวา่ชาน เ1ข าคไีมย่์เหหลมัืกอนนะกคัะนหมราือรเวขมาอกาัจจนะเมาชท่ำบนั ตรนวัันกเศดีึยกวกษัานคแตน่นเีล้ขนบัะตคระป ระรชหาัชสนเนขัากจศะไึมก่ษซา้ำนกีั้นลนะงคะท ะคืเออบะีไรยซ้นำวกัินไชดา้ทนุีกอ้ย่นาะงคค่ะะ ยกไเวด้้นหเมากยรเลดขอะไรนะคบะ อันนัี้ก็เปต็นความสรัมพันธป์ที่เกริดขึ้นไะด้เหมืชอนกัน าถามว่ารชหัสนันซ้ำกันได้ไหม ไม่ซ้ำนะคะ แตร่หัสวิชาซ้ำกันได้ไหม ไม่ซ้ำนะคะ เหมือนชื่อบางตารางนะคะ ก็อาจจะเป็นการวิชาอาจารย์ก็รหัสหนึ่งรวมตัวกันของคีย์หลักมากกว่า 1 คีย์หลักนะคชะื่ออาจารย์คนอื่น ก็รหัสวิชาอีกอันหนึ่ง อันนี้ไม่ซ้ำกันอยู่แล้วมารวมกันเช่น นักศึกษาต่อมาคนนี้นะคะ รหัสนักศึกษานีข้ึ้นต่อกันบางส่วน มันก็จะเป็นลงทะเบียนวิชานี้นะคะ ได้เกรอดาศัยความสัมพันธ์ที่เกิดขึ้นจากอะไรนะคะ อันนี้ก็เป็นความสัมพันธ์ที่เกิดขึ้นได้เหมือนกัน ถามว่ารหัสนัคีย์ผสมนะคะ อาจจะเป็นตารางอื่นซ้ำกันได้ไหม ไม่ซ้ำนะคะ อาจจะไม่ใช่คีย์หลักก็ได้แต่มันมีรหัสวิชาซ้ำกันได้ไหม ไม่ซ้ำนะคะ เหมือนชื่คอวามหมายกับอีกคอลัมน์หนึ่งนะคะ เดี๋ยวยกตัวอย่างเลยดีกว่าวิชาอาจารย์ก็รหัสหนึ่งนะคะ ชื่ออาจารย์คนอื่น ก็รหัสวิชาอีกอันหนึ่ง อันนี้ไม่ซ้ำกันอยู่แล้วอย่างเช่น เมื่อตารางที่อาจารย์ให้ดูเมื่อกี้นะคะ มีรหัสนักศึกษาต่อมาวิชา มีเกรดแล้วก็มีการบอกด้วยว่าขึ้นต่อกันบางส่วน มันก็จะเป็นรหัววิชานี้เป็นชื่อวิชา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2-12-15T05:16:18Z</dcterms:created>
  <dcterms:modified xsi:type="dcterms:W3CDTF">2022-12-15T05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ธันวาคม 2565 เวลา 11.06 น.</vt:lpwstr>
  </property>
  <property fmtid="{D5CDD505-2E9C-101B-9397-08002B2CF9AE}" pid="3" name="subtitle">
    <vt:lpwstr/>
  </property>
</Properties>
</file>